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46CB" w:rsidRDefault="002E2015" w:rsidP="002E2015">
      <w:pPr>
        <w:jc w:val="center"/>
      </w:pPr>
      <w:bookmarkStart w:id="0" w:name="_GoBack"/>
      <w:r>
        <w:rPr>
          <w:noProof/>
          <w:szCs w:val="32"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904875</wp:posOffset>
            </wp:positionH>
            <wp:positionV relativeFrom="margin">
              <wp:posOffset>-904875</wp:posOffset>
            </wp:positionV>
            <wp:extent cx="7534275" cy="10782300"/>
            <wp:effectExtent l="19050" t="19050" r="28575" b="190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4275" cy="107823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sectPr w:rsidR="00D746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NDYwNLAwMTUzNjZT0lEKTi0uzszPAykwrAUAAKX6bywAAAA="/>
  </w:docVars>
  <w:rsids>
    <w:rsidRoot w:val="002E2015"/>
    <w:rsid w:val="002E2015"/>
    <w:rsid w:val="00D74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FF462301-01C2-4827-88F3-2DF9DBFF5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hman</dc:creator>
  <cp:keywords/>
  <dc:description/>
  <cp:lastModifiedBy>christian rohman</cp:lastModifiedBy>
  <cp:revision>1</cp:revision>
  <dcterms:created xsi:type="dcterms:W3CDTF">2017-06-06T08:56:00Z</dcterms:created>
  <dcterms:modified xsi:type="dcterms:W3CDTF">2017-06-06T08:58:00Z</dcterms:modified>
</cp:coreProperties>
</file>